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Malo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o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25 Oxford Lane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hewmaloney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004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